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E9EA6" w14:textId="2C4B9712" w:rsidR="00C46C03" w:rsidRPr="004C41EA" w:rsidRDefault="00A911A8" w:rsidP="007E6D8A">
      <w:pPr>
        <w:ind w:left="4320" w:firstLine="720"/>
        <w:rPr>
          <w:rFonts w:ascii="Calibri" w:hAnsi="Calibri" w:cs="Calibri"/>
          <w:sz w:val="24"/>
        </w:rPr>
      </w:pPr>
      <w:r>
        <w:rPr>
          <w:rFonts w:ascii="Calibri" w:hAnsi="Calibri" w:cs="Calibri"/>
          <w:noProof/>
          <w:sz w:val="24"/>
        </w:rPr>
        <w:drawing>
          <wp:anchor distT="0" distB="0" distL="114300" distR="114300" simplePos="0" relativeHeight="251658240" behindDoc="1" locked="0" layoutInCell="1" allowOverlap="1" wp14:anchorId="789B5A22" wp14:editId="5B03EE50">
            <wp:simplePos x="0" y="0"/>
            <wp:positionH relativeFrom="column">
              <wp:posOffset>276225</wp:posOffset>
            </wp:positionH>
            <wp:positionV relativeFrom="paragraph">
              <wp:posOffset>115</wp:posOffset>
            </wp:positionV>
            <wp:extent cx="2009775" cy="657745"/>
            <wp:effectExtent l="0" t="0" r="0" b="9525"/>
            <wp:wrapTight wrapText="bothSides">
              <wp:wrapPolygon edited="0">
                <wp:start x="0" y="0"/>
                <wp:lineTo x="0" y="21287"/>
                <wp:lineTo x="21293" y="21287"/>
                <wp:lineTo x="21293" y="0"/>
                <wp:lineTo x="0" y="0"/>
              </wp:wrapPolygon>
            </wp:wrapTight>
            <wp:docPr id="602740920" name="Picture 2" descr="A logo for a servi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740920" name="Picture 2" descr="A logo for a service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546" cy="658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04EC" w:rsidRPr="004C41EA">
        <w:rPr>
          <w:rFonts w:ascii="Calibri" w:hAnsi="Calibri" w:cs="Calibri"/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58F7799E" wp14:editId="0B4DB578">
                <wp:simplePos x="0" y="0"/>
                <wp:positionH relativeFrom="column">
                  <wp:posOffset>-685800</wp:posOffset>
                </wp:positionH>
                <wp:positionV relativeFrom="paragraph">
                  <wp:posOffset>91440</wp:posOffset>
                </wp:positionV>
                <wp:extent cx="0" cy="0"/>
                <wp:effectExtent l="0" t="0" r="0" b="0"/>
                <wp:wrapNone/>
                <wp:docPr id="146593658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C77D52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4pt,7.2pt" to="-5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" o:allowincell="f"/>
            </w:pict>
          </mc:Fallback>
        </mc:AlternateContent>
      </w:r>
      <w:r w:rsidR="00B076BB" w:rsidRPr="004C41EA">
        <w:rPr>
          <w:rFonts w:ascii="Calibri" w:hAnsi="Calibri" w:cs="Calibri"/>
          <w:sz w:val="24"/>
        </w:rPr>
        <w:t>Nombre_______________________________</w:t>
      </w:r>
      <w:r w:rsidR="00E161EE" w:rsidRPr="004C41EA">
        <w:rPr>
          <w:rFonts w:ascii="Calibri" w:hAnsi="Calibri" w:cs="Calibri"/>
          <w:sz w:val="24"/>
        </w:rPr>
        <w:br/>
      </w:r>
    </w:p>
    <w:p w14:paraId="31D918F4" w14:textId="68E8B22D" w:rsidR="00B076BB" w:rsidRPr="004C41EA" w:rsidRDefault="00E161EE">
      <w:pPr>
        <w:rPr>
          <w:rFonts w:ascii="Calibri" w:hAnsi="Calibri" w:cs="Calibri"/>
          <w:sz w:val="24"/>
        </w:rPr>
      </w:pPr>
      <w:r w:rsidRPr="004C41EA">
        <w:rPr>
          <w:rFonts w:ascii="Calibri" w:hAnsi="Calibri" w:cs="Calibri"/>
          <w:sz w:val="24"/>
        </w:rPr>
        <w:t xml:space="preserve"> </w:t>
      </w:r>
      <w:r w:rsidR="000A3E71" w:rsidRPr="004C41EA">
        <w:rPr>
          <w:rFonts w:ascii="Calibri" w:hAnsi="Calibri" w:cs="Calibri"/>
          <w:sz w:val="24"/>
        </w:rPr>
        <w:tab/>
      </w:r>
      <w:r w:rsidR="007E6D8A" w:rsidRPr="004C41EA">
        <w:rPr>
          <w:rFonts w:ascii="Calibri" w:hAnsi="Calibri" w:cs="Calibri"/>
          <w:sz w:val="24"/>
        </w:rPr>
        <w:tab/>
      </w:r>
      <w:r w:rsidR="000A3E71" w:rsidRPr="004C41EA">
        <w:rPr>
          <w:rFonts w:ascii="Calibri" w:hAnsi="Calibri" w:cs="Calibri"/>
          <w:sz w:val="24"/>
        </w:rPr>
        <w:t xml:space="preserve">Fecha </w:t>
      </w:r>
      <w:r w:rsidR="000A3E71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</w:r>
      <w:r w:rsidR="002801EA" w:rsidRPr="004C41EA">
        <w:rPr>
          <w:rFonts w:ascii="Calibri" w:hAnsi="Calibri" w:cs="Calibri"/>
          <w:sz w:val="24"/>
        </w:rPr>
        <w:softHyphen/>
        <w:t>__________________</w:t>
      </w:r>
    </w:p>
    <w:p w14:paraId="709F172A" w14:textId="27B01B24" w:rsidR="00B076BB" w:rsidRPr="004C41EA" w:rsidRDefault="00B076BB">
      <w:pPr>
        <w:jc w:val="center"/>
        <w:rPr>
          <w:rFonts w:ascii="Calibri" w:hAnsi="Calibri" w:cs="Calibri"/>
          <w:b/>
          <w:sz w:val="44"/>
        </w:rPr>
      </w:pPr>
    </w:p>
    <w:p w14:paraId="22488DE3" w14:textId="1159030E" w:rsidR="00C46C03" w:rsidRPr="004C41EA" w:rsidRDefault="00B076BB" w:rsidP="00B076BB">
      <w:pPr>
        <w:tabs>
          <w:tab w:val="center" w:pos="5400"/>
          <w:tab w:val="right" w:pos="10800"/>
        </w:tabs>
        <w:rPr>
          <w:rFonts w:ascii="Calibri" w:hAnsi="Calibri" w:cs="Calibri"/>
          <w:b/>
          <w:sz w:val="44"/>
        </w:rPr>
      </w:pPr>
      <w:r w:rsidRPr="004C41EA">
        <w:rPr>
          <w:rFonts w:ascii="Calibri" w:hAnsi="Calibri" w:cs="Calibri"/>
          <w:b/>
          <w:sz w:val="44"/>
        </w:rPr>
        <w:tab/>
      </w:r>
      <w:r w:rsidR="00C46C03" w:rsidRPr="004C41EA">
        <w:rPr>
          <w:rFonts w:ascii="Calibri" w:hAnsi="Calibri" w:cs="Calibri"/>
          <w:b/>
          <w:sz w:val="44"/>
        </w:rPr>
        <w:t xml:space="preserve">Mi hoja de </w:t>
      </w:r>
      <w:r w:rsidR="00CC44F4" w:rsidRPr="004C41EA">
        <w:rPr>
          <w:rFonts w:ascii="Calibri" w:hAnsi="Calibri" w:cs="Calibri"/>
          <w:b/>
          <w:sz w:val="44"/>
        </w:rPr>
        <w:t>O</w:t>
      </w:r>
      <w:r w:rsidR="00C46C03" w:rsidRPr="004C41EA">
        <w:rPr>
          <w:rFonts w:ascii="Calibri" w:hAnsi="Calibri" w:cs="Calibri"/>
          <w:b/>
          <w:sz w:val="44"/>
        </w:rPr>
        <w:t xml:space="preserve">bjetivos </w:t>
      </w:r>
      <w:r w:rsidR="00B20221" w:rsidRPr="004C41EA">
        <w:rPr>
          <w:rFonts w:ascii="Calibri" w:hAnsi="Calibri" w:cs="Calibri"/>
          <w:b/>
          <w:sz w:val="44"/>
        </w:rPr>
        <w:t>de Cuidad</w:t>
      </w:r>
      <w:r w:rsidR="00CC44F4" w:rsidRPr="004C41EA">
        <w:rPr>
          <w:rFonts w:ascii="Calibri" w:hAnsi="Calibri" w:cs="Calibri"/>
          <w:b/>
          <w:sz w:val="44"/>
        </w:rPr>
        <w:t>os Personales de</w:t>
      </w:r>
      <w:r w:rsidR="00C46C03" w:rsidRPr="004C41EA">
        <w:rPr>
          <w:rFonts w:ascii="Calibri" w:hAnsi="Calibri" w:cs="Calibri"/>
          <w:b/>
          <w:sz w:val="44"/>
        </w:rPr>
        <w:t xml:space="preserve"> diabetes</w:t>
      </w:r>
    </w:p>
    <w:p w14:paraId="5477F908" w14:textId="49D571CE" w:rsidR="00140C3C" w:rsidRPr="004C41EA" w:rsidRDefault="00140C3C">
      <w:pPr>
        <w:jc w:val="center"/>
        <w:rPr>
          <w:rFonts w:ascii="Calibri" w:hAnsi="Calibri" w:cs="Calibri"/>
          <w:b/>
          <w:sz w:val="44"/>
        </w:rPr>
      </w:pPr>
      <w:r w:rsidRPr="004C41EA">
        <w:rPr>
          <w:rFonts w:ascii="Calibri" w:hAnsi="Calibri" w:cs="Calibri"/>
          <w:i/>
        </w:rPr>
        <w:t xml:space="preserve">Estos objetivos se basan en las Guías Clínicas de la Asociación Americana de Diabetes  </w:t>
      </w:r>
    </w:p>
    <w:p w14:paraId="19999142" w14:textId="4921C390" w:rsidR="00C46C03" w:rsidRPr="004C41EA" w:rsidRDefault="00C46C03">
      <w:pPr>
        <w:rPr>
          <w:rFonts w:ascii="Calibri" w:hAnsi="Calibri" w:cs="Calibri"/>
          <w:b/>
          <w:sz w:val="32"/>
        </w:rPr>
      </w:pPr>
    </w:p>
    <w:p w14:paraId="3366534A" w14:textId="20991872" w:rsidR="00C46C03" w:rsidRPr="004C41EA" w:rsidRDefault="00C46C03" w:rsidP="00816FF4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>Planeo ser amable y animarme a mí misma cada día.</w:t>
      </w:r>
    </w:p>
    <w:p w14:paraId="77960E34" w14:textId="77777777" w:rsidR="00C46C03" w:rsidRPr="004C41EA" w:rsidRDefault="00C46C03">
      <w:pPr>
        <w:rPr>
          <w:rFonts w:ascii="Calibri" w:hAnsi="Calibri" w:cs="Calibri"/>
          <w:sz w:val="28"/>
        </w:rPr>
      </w:pPr>
    </w:p>
    <w:p w14:paraId="25493A17" w14:textId="5CEB9E2F" w:rsidR="00C46C03" w:rsidRPr="004C41EA" w:rsidRDefault="00C46C03" w:rsidP="003D517E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>Mis objetivos de glucosa son:</w:t>
      </w:r>
      <w:r w:rsidR="003D517E" w:rsidRPr="004C41EA">
        <w:rPr>
          <w:rFonts w:ascii="Calibri" w:hAnsi="Calibri" w:cs="Calibri"/>
          <w:sz w:val="28"/>
        </w:rPr>
        <w:t xml:space="preserve"> </w:t>
      </w:r>
      <w:r w:rsidR="003D517E" w:rsidRPr="004C41EA">
        <w:rPr>
          <w:rFonts w:ascii="Calibri" w:hAnsi="Calibri" w:cs="Calibri"/>
          <w:sz w:val="28"/>
        </w:rPr>
        <w:br/>
      </w:r>
      <w:r w:rsidR="00C16488">
        <w:rPr>
          <w:rFonts w:ascii="Calibri" w:hAnsi="Calibri" w:cs="Calibri"/>
          <w:sz w:val="28"/>
        </w:rPr>
        <w:t xml:space="preserve">- </w:t>
      </w:r>
      <w:r w:rsidRPr="004C41EA">
        <w:rPr>
          <w:rFonts w:ascii="Calibri" w:hAnsi="Calibri" w:cs="Calibri"/>
          <w:sz w:val="28"/>
        </w:rPr>
        <w:t>Antes de las comidas 80-130</w:t>
      </w:r>
      <w:r w:rsidR="003D517E" w:rsidRPr="004C41EA">
        <w:rPr>
          <w:rFonts w:ascii="Calibri" w:hAnsi="Calibri" w:cs="Calibri"/>
          <w:sz w:val="28"/>
        </w:rPr>
        <w:t xml:space="preserve">   </w:t>
      </w:r>
      <w:proofErr w:type="gramStart"/>
      <w:r w:rsidR="00C16488">
        <w:rPr>
          <w:rFonts w:ascii="Calibri" w:hAnsi="Calibri" w:cs="Calibri"/>
          <w:sz w:val="28"/>
        </w:rPr>
        <w:t xml:space="preserve">- </w:t>
      </w:r>
      <w:r w:rsidR="003D517E" w:rsidRPr="004C41EA">
        <w:rPr>
          <w:rFonts w:ascii="Calibri" w:hAnsi="Calibri" w:cs="Calibri"/>
          <w:sz w:val="28"/>
        </w:rPr>
        <w:t xml:space="preserve"> </w:t>
      </w:r>
      <w:r w:rsidR="00140C3C" w:rsidRPr="004C41EA">
        <w:rPr>
          <w:rFonts w:ascii="Calibri" w:hAnsi="Calibri" w:cs="Calibri"/>
          <w:sz w:val="28"/>
        </w:rPr>
        <w:t>2</w:t>
      </w:r>
      <w:proofErr w:type="gramEnd"/>
      <w:r w:rsidR="00140C3C" w:rsidRPr="004C41EA">
        <w:rPr>
          <w:rFonts w:ascii="Calibri" w:hAnsi="Calibri" w:cs="Calibri"/>
          <w:sz w:val="28"/>
        </w:rPr>
        <w:t xml:space="preserve"> horas después de una comida </w:t>
      </w:r>
      <w:r w:rsidR="00F575FE" w:rsidRPr="004C41EA">
        <w:rPr>
          <w:rFonts w:ascii="Calibri" w:hAnsi="Calibri" w:cs="Calibri"/>
          <w:sz w:val="28"/>
        </w:rPr>
        <w:t xml:space="preserve">menos de </w:t>
      </w:r>
      <w:r w:rsidR="00140C3C" w:rsidRPr="004C41EA">
        <w:rPr>
          <w:rFonts w:ascii="Calibri" w:hAnsi="Calibri" w:cs="Calibri"/>
          <w:sz w:val="28"/>
        </w:rPr>
        <w:t>180</w:t>
      </w:r>
      <w:r w:rsidR="003D517E" w:rsidRPr="004C41EA">
        <w:rPr>
          <w:rFonts w:ascii="Calibri" w:hAnsi="Calibri" w:cs="Calibri"/>
          <w:sz w:val="28"/>
        </w:rPr>
        <w:t xml:space="preserve">   </w:t>
      </w:r>
      <w:r w:rsidR="003D517E" w:rsidRPr="004C41EA">
        <w:rPr>
          <w:rFonts w:ascii="Calibri" w:hAnsi="Calibri" w:cs="Calibri"/>
          <w:sz w:val="28"/>
        </w:rPr>
        <w:br/>
      </w:r>
      <w:r w:rsidR="00C16488">
        <w:rPr>
          <w:rFonts w:ascii="Calibri" w:hAnsi="Calibri" w:cs="Calibri"/>
          <w:sz w:val="28"/>
        </w:rPr>
        <w:t xml:space="preserve">- </w:t>
      </w:r>
      <w:r w:rsidR="003D517E" w:rsidRPr="004C41EA">
        <w:rPr>
          <w:rFonts w:ascii="Calibri" w:hAnsi="Calibri" w:cs="Calibri"/>
          <w:sz w:val="28"/>
        </w:rPr>
        <w:t xml:space="preserve">Con sensor: </w:t>
      </w:r>
      <w:r w:rsidR="00E30449" w:rsidRPr="004C41EA">
        <w:rPr>
          <w:rFonts w:ascii="Calibri" w:hAnsi="Calibri" w:cs="Calibri"/>
          <w:sz w:val="28"/>
        </w:rPr>
        <w:t>Tiempo en el rango 70% del tiempo (70-180)</w:t>
      </w:r>
      <w:r w:rsidR="003D517E" w:rsidRPr="004C41EA">
        <w:rPr>
          <w:rFonts w:ascii="Calibri" w:hAnsi="Calibri" w:cs="Calibri"/>
          <w:sz w:val="28"/>
        </w:rPr>
        <w:t xml:space="preserve">    </w:t>
      </w:r>
      <w:r w:rsidR="00C16488">
        <w:rPr>
          <w:rFonts w:ascii="Calibri" w:hAnsi="Calibri" w:cs="Calibri"/>
          <w:sz w:val="28"/>
        </w:rPr>
        <w:t xml:space="preserve">- </w:t>
      </w:r>
      <w:r w:rsidR="003D517E" w:rsidRPr="004C41EA">
        <w:rPr>
          <w:rFonts w:ascii="Calibri" w:hAnsi="Calibri" w:cs="Calibri"/>
          <w:sz w:val="28"/>
        </w:rPr>
        <w:t xml:space="preserve">A1C </w:t>
      </w:r>
      <w:r w:rsidR="00393B09" w:rsidRPr="004C41EA">
        <w:rPr>
          <w:rFonts w:ascii="Calibri" w:hAnsi="Calibri" w:cs="Calibri"/>
          <w:sz w:val="28"/>
        </w:rPr>
        <w:t>menos de</w:t>
      </w:r>
      <w:r w:rsidR="003D517E" w:rsidRPr="004C41EA">
        <w:rPr>
          <w:rFonts w:ascii="Calibri" w:hAnsi="Calibri" w:cs="Calibri"/>
          <w:sz w:val="28"/>
        </w:rPr>
        <w:t xml:space="preserve"> 7%   </w:t>
      </w:r>
    </w:p>
    <w:p w14:paraId="05465056" w14:textId="77777777" w:rsidR="00C46C03" w:rsidRPr="004C41EA" w:rsidRDefault="00C46C03">
      <w:pPr>
        <w:ind w:left="2880"/>
        <w:rPr>
          <w:rFonts w:ascii="Calibri" w:hAnsi="Calibri" w:cs="Calibri"/>
          <w:sz w:val="28"/>
        </w:rPr>
      </w:pPr>
    </w:p>
    <w:p w14:paraId="7584ADC2" w14:textId="77777777" w:rsidR="002801EA" w:rsidRPr="004C41EA" w:rsidRDefault="007B2A30" w:rsidP="002801EA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>Planeo comprobar mis niveles de azúcar en sangre o A1C:</w:t>
      </w:r>
    </w:p>
    <w:p w14:paraId="7E0AE65B" w14:textId="77777777" w:rsidR="007B2A30" w:rsidRPr="004C41EA" w:rsidRDefault="007B2A30">
      <w:pPr>
        <w:ind w:left="2880"/>
        <w:rPr>
          <w:rFonts w:ascii="Calibri" w:hAnsi="Calibri" w:cs="Calibri"/>
          <w:sz w:val="28"/>
        </w:rPr>
      </w:pPr>
    </w:p>
    <w:p w14:paraId="03342D12" w14:textId="5BFDD0A2" w:rsidR="00C46C03" w:rsidRPr="004C41EA" w:rsidRDefault="00C46C03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 xml:space="preserve">Mi objetivo de presión arterial </w:t>
      </w:r>
      <w:r w:rsidR="00F575FE" w:rsidRPr="004C41EA">
        <w:rPr>
          <w:rFonts w:ascii="Calibri" w:hAnsi="Calibri" w:cs="Calibri"/>
          <w:sz w:val="28"/>
        </w:rPr>
        <w:t xml:space="preserve">es </w:t>
      </w:r>
      <w:r w:rsidR="00393B09" w:rsidRPr="004C41EA">
        <w:rPr>
          <w:rFonts w:ascii="Calibri" w:hAnsi="Calibri" w:cs="Calibri"/>
          <w:sz w:val="28"/>
        </w:rPr>
        <w:t>menos de</w:t>
      </w:r>
      <w:r w:rsidRPr="004C41EA">
        <w:rPr>
          <w:rFonts w:ascii="Calibri" w:hAnsi="Calibri" w:cs="Calibri"/>
          <w:sz w:val="28"/>
        </w:rPr>
        <w:t xml:space="preserve"> 130/80   </w:t>
      </w:r>
    </w:p>
    <w:p w14:paraId="03B1B055" w14:textId="77777777" w:rsidR="00E30449" w:rsidRPr="004C41EA" w:rsidRDefault="00E30449" w:rsidP="00E30449">
      <w:pPr>
        <w:pStyle w:val="ListParagraph"/>
        <w:rPr>
          <w:rFonts w:ascii="Calibri" w:hAnsi="Calibri" w:cs="Calibri"/>
          <w:sz w:val="28"/>
        </w:rPr>
      </w:pPr>
    </w:p>
    <w:p w14:paraId="52C66779" w14:textId="77777777" w:rsidR="00E30449" w:rsidRPr="004C41EA" w:rsidRDefault="00E30449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>Mi objetivo de colesterol LDL es menos de 70 mg/</w:t>
      </w:r>
      <w:proofErr w:type="spellStart"/>
      <w:r w:rsidRPr="004C41EA">
        <w:rPr>
          <w:rFonts w:ascii="Calibri" w:hAnsi="Calibri" w:cs="Calibri"/>
          <w:sz w:val="28"/>
        </w:rPr>
        <w:t>dL</w:t>
      </w:r>
      <w:proofErr w:type="spellEnd"/>
      <w:r w:rsidRPr="004C41EA">
        <w:rPr>
          <w:rFonts w:ascii="Calibri" w:hAnsi="Calibri" w:cs="Calibri"/>
          <w:sz w:val="28"/>
        </w:rPr>
        <w:t xml:space="preserve"> (o 55 si he tenido un infarto o un ictus)</w:t>
      </w:r>
    </w:p>
    <w:p w14:paraId="207C7F71" w14:textId="77777777" w:rsidR="003B77E0" w:rsidRPr="004C41EA" w:rsidRDefault="003B77E0" w:rsidP="0058330B">
      <w:pPr>
        <w:rPr>
          <w:rFonts w:ascii="Calibri" w:hAnsi="Calibri" w:cs="Calibri"/>
          <w:sz w:val="28"/>
        </w:rPr>
      </w:pPr>
    </w:p>
    <w:p w14:paraId="6331CB38" w14:textId="77777777" w:rsidR="0058330B" w:rsidRPr="004C41EA" w:rsidRDefault="00816FF4" w:rsidP="0058330B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 xml:space="preserve">Mis objetivos de salud mental y actividad incluyen:  </w:t>
      </w:r>
    </w:p>
    <w:p w14:paraId="084E13E4" w14:textId="77777777" w:rsidR="0058330B" w:rsidRPr="004C41EA" w:rsidRDefault="0058330B" w:rsidP="0058330B">
      <w:pPr>
        <w:rPr>
          <w:rFonts w:ascii="Calibri" w:hAnsi="Calibri" w:cs="Calibri"/>
          <w:sz w:val="28"/>
        </w:rPr>
      </w:pPr>
    </w:p>
    <w:p w14:paraId="365DBE90" w14:textId="77777777" w:rsidR="00816FF4" w:rsidRPr="004C41EA" w:rsidRDefault="00816FF4" w:rsidP="0058330B">
      <w:pPr>
        <w:rPr>
          <w:rFonts w:ascii="Calibri" w:hAnsi="Calibri" w:cs="Calibri"/>
          <w:sz w:val="28"/>
        </w:rPr>
      </w:pPr>
    </w:p>
    <w:p w14:paraId="45645EA6" w14:textId="77777777" w:rsidR="002C587D" w:rsidRPr="004C41EA" w:rsidRDefault="002C587D" w:rsidP="002C587D">
      <w:pPr>
        <w:rPr>
          <w:rFonts w:ascii="Calibri" w:hAnsi="Calibri" w:cs="Calibri"/>
          <w:sz w:val="28"/>
        </w:rPr>
      </w:pPr>
    </w:p>
    <w:p w14:paraId="368FD2F5" w14:textId="77777777" w:rsidR="00E161EE" w:rsidRPr="004C41EA" w:rsidRDefault="002C587D" w:rsidP="00E161EE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>Mis objetivos de alimentación saludable incluyen:</w:t>
      </w:r>
    </w:p>
    <w:p w14:paraId="469CD3E0" w14:textId="77777777" w:rsidR="004C58C1" w:rsidRPr="004C41EA" w:rsidRDefault="004C58C1" w:rsidP="004C58C1">
      <w:pPr>
        <w:rPr>
          <w:rFonts w:ascii="Calibri" w:hAnsi="Calibri" w:cs="Calibri"/>
          <w:sz w:val="28"/>
        </w:rPr>
      </w:pPr>
    </w:p>
    <w:p w14:paraId="042160A4" w14:textId="77777777" w:rsidR="00B076BB" w:rsidRPr="004C41EA" w:rsidRDefault="00B076BB" w:rsidP="004C58C1">
      <w:pPr>
        <w:rPr>
          <w:rFonts w:ascii="Calibri" w:hAnsi="Calibri" w:cs="Calibri"/>
          <w:sz w:val="28"/>
        </w:rPr>
      </w:pPr>
    </w:p>
    <w:p w14:paraId="0F851EF7" w14:textId="77777777" w:rsidR="004C58C1" w:rsidRPr="004C41EA" w:rsidRDefault="004C58C1" w:rsidP="004C58C1">
      <w:pPr>
        <w:rPr>
          <w:rFonts w:ascii="Calibri" w:hAnsi="Calibri" w:cs="Calibri"/>
          <w:sz w:val="28"/>
        </w:rPr>
      </w:pPr>
    </w:p>
    <w:p w14:paraId="0101A3BB" w14:textId="77777777" w:rsidR="004C58C1" w:rsidRPr="004C41EA" w:rsidRDefault="004C58C1" w:rsidP="004C58C1">
      <w:pPr>
        <w:numPr>
          <w:ilvl w:val="0"/>
          <w:numId w:val="1"/>
        </w:numPr>
        <w:rPr>
          <w:rFonts w:ascii="Calibri" w:hAnsi="Calibri" w:cs="Calibri"/>
          <w:sz w:val="28"/>
        </w:rPr>
      </w:pPr>
      <w:r w:rsidRPr="004C41EA">
        <w:rPr>
          <w:rFonts w:ascii="Calibri" w:hAnsi="Calibri" w:cs="Calibri"/>
          <w:sz w:val="28"/>
        </w:rPr>
        <w:t xml:space="preserve">Los cambios de medicación incluyen: </w:t>
      </w:r>
    </w:p>
    <w:p w14:paraId="4BA502BD" w14:textId="77777777" w:rsidR="00B076BB" w:rsidRPr="004C41EA" w:rsidRDefault="00B076BB" w:rsidP="004C58C1">
      <w:pPr>
        <w:ind w:left="360"/>
        <w:rPr>
          <w:rFonts w:ascii="Calibri" w:hAnsi="Calibri" w:cs="Calibri"/>
          <w:sz w:val="28"/>
        </w:rPr>
      </w:pPr>
    </w:p>
    <w:p w14:paraId="1466F749" w14:textId="77777777" w:rsidR="00C46C03" w:rsidRPr="004C41EA" w:rsidRDefault="00C46C03">
      <w:pPr>
        <w:rPr>
          <w:rFonts w:ascii="Calibri" w:hAnsi="Calibri" w:cs="Calibri"/>
          <w:sz w:val="28"/>
        </w:rPr>
      </w:pPr>
    </w:p>
    <w:p w14:paraId="6D51CFCC" w14:textId="77777777" w:rsidR="00470C90" w:rsidRPr="004C41EA" w:rsidRDefault="00470C90">
      <w:pPr>
        <w:rPr>
          <w:rFonts w:ascii="Calibri" w:hAnsi="Calibri" w:cs="Calibri"/>
          <w:sz w:val="28"/>
        </w:rPr>
      </w:pPr>
    </w:p>
    <w:p w14:paraId="4D297134" w14:textId="77777777" w:rsidR="00C46C03" w:rsidRPr="004C41EA" w:rsidRDefault="00C46C03" w:rsidP="0058330B">
      <w:pPr>
        <w:numPr>
          <w:ilvl w:val="0"/>
          <w:numId w:val="1"/>
        </w:numPr>
        <w:rPr>
          <w:rFonts w:ascii="Calibri" w:hAnsi="Calibri" w:cs="Calibri"/>
          <w:b/>
          <w:sz w:val="28"/>
        </w:rPr>
      </w:pPr>
      <w:r w:rsidRPr="004C41EA">
        <w:rPr>
          <w:rFonts w:ascii="Calibri" w:hAnsi="Calibri" w:cs="Calibri"/>
          <w:b/>
          <w:sz w:val="28"/>
        </w:rPr>
        <w:t xml:space="preserve">Otras cosas que necesito revisar: </w:t>
      </w:r>
    </w:p>
    <w:p w14:paraId="49E8AEE2" w14:textId="77777777" w:rsidR="00816FF4" w:rsidRPr="004C41EA" w:rsidRDefault="00816FF4" w:rsidP="0058330B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Reúnete con el Educador en Diabetes (CDCES) y el Dietista Registrado (RD/RDN)</w:t>
      </w:r>
    </w:p>
    <w:p w14:paraId="7E89E984" w14:textId="77777777" w:rsidR="0058330B" w:rsidRPr="004C41EA" w:rsidRDefault="0058330B" w:rsidP="0058330B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Consulta con el oftalmólogo.</w:t>
      </w:r>
    </w:p>
    <w:p w14:paraId="34B164D8" w14:textId="77777777" w:rsidR="00276840" w:rsidRPr="004C41EA" w:rsidRDefault="0058330B" w:rsidP="004C58C1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Ve</w:t>
      </w:r>
      <w:r w:rsidR="00276840" w:rsidRPr="004C41EA">
        <w:rPr>
          <w:rFonts w:ascii="Calibri" w:hAnsi="Calibri" w:cs="Calibri"/>
          <w:bCs/>
          <w:sz w:val="28"/>
        </w:rPr>
        <w:t>r</w:t>
      </w:r>
      <w:r w:rsidRPr="004C41EA">
        <w:rPr>
          <w:rFonts w:ascii="Calibri" w:hAnsi="Calibri" w:cs="Calibri"/>
          <w:bCs/>
          <w:sz w:val="28"/>
        </w:rPr>
        <w:t xml:space="preserve"> al dentista. </w:t>
      </w:r>
    </w:p>
    <w:p w14:paraId="0BD06FDB" w14:textId="1217A5CE" w:rsidR="0058330B" w:rsidRPr="004C41EA" w:rsidRDefault="004C41EA" w:rsidP="004C58C1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Cepillarse</w:t>
      </w:r>
      <w:r w:rsidR="0058330B" w:rsidRPr="004C41EA">
        <w:rPr>
          <w:rFonts w:ascii="Calibri" w:hAnsi="Calibri" w:cs="Calibri"/>
          <w:bCs/>
          <w:sz w:val="28"/>
        </w:rPr>
        <w:t xml:space="preserve"> los dientes dos veces al día y usa</w:t>
      </w:r>
      <w:r w:rsidRPr="004C41EA">
        <w:rPr>
          <w:rFonts w:ascii="Calibri" w:hAnsi="Calibri" w:cs="Calibri"/>
          <w:bCs/>
          <w:sz w:val="28"/>
        </w:rPr>
        <w:t>r</w:t>
      </w:r>
      <w:r w:rsidR="0058330B" w:rsidRPr="004C41EA">
        <w:rPr>
          <w:rFonts w:ascii="Calibri" w:hAnsi="Calibri" w:cs="Calibri"/>
          <w:bCs/>
          <w:sz w:val="28"/>
        </w:rPr>
        <w:t xml:space="preserve"> hilo dental</w:t>
      </w:r>
    </w:p>
    <w:p w14:paraId="565FE49F" w14:textId="3D502B88" w:rsidR="0058330B" w:rsidRPr="004C41EA" w:rsidRDefault="004C41EA" w:rsidP="0058330B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Consulte a un médico de los pies</w:t>
      </w:r>
    </w:p>
    <w:p w14:paraId="37D28D37" w14:textId="77777777" w:rsidR="0058330B" w:rsidRPr="004C41EA" w:rsidRDefault="0058330B" w:rsidP="0058330B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Cuidado diario de los pies</w:t>
      </w:r>
    </w:p>
    <w:p w14:paraId="23804E93" w14:textId="7452E4A9" w:rsidR="0058330B" w:rsidRPr="004C41EA" w:rsidRDefault="0058330B" w:rsidP="0058330B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 xml:space="preserve">Vacúnate </w:t>
      </w:r>
      <w:r w:rsidR="004C41EA">
        <w:rPr>
          <w:rFonts w:ascii="Calibri" w:hAnsi="Calibri" w:cs="Calibri"/>
          <w:bCs/>
          <w:sz w:val="28"/>
        </w:rPr>
        <w:t>contra</w:t>
      </w:r>
      <w:r w:rsidRPr="004C41EA">
        <w:rPr>
          <w:rFonts w:ascii="Calibri" w:hAnsi="Calibri" w:cs="Calibri"/>
          <w:bCs/>
          <w:sz w:val="28"/>
        </w:rPr>
        <w:t>:</w:t>
      </w:r>
    </w:p>
    <w:p w14:paraId="4508283B" w14:textId="77777777" w:rsidR="00C16488" w:rsidRPr="002801EA" w:rsidRDefault="00C16488" w:rsidP="00C16488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Mi próxima cita/clase</w:t>
      </w:r>
    </w:p>
    <w:p w14:paraId="0C531DD8" w14:textId="77777777" w:rsidR="002801EA" w:rsidRPr="004C41EA" w:rsidRDefault="00816FF4" w:rsidP="002801EA">
      <w:pPr>
        <w:numPr>
          <w:ilvl w:val="0"/>
          <w:numId w:val="4"/>
        </w:numPr>
        <w:rPr>
          <w:rFonts w:ascii="Calibri" w:hAnsi="Calibri" w:cs="Calibri"/>
          <w:bCs/>
          <w:sz w:val="28"/>
        </w:rPr>
      </w:pPr>
      <w:r w:rsidRPr="004C41EA">
        <w:rPr>
          <w:rFonts w:ascii="Calibri" w:hAnsi="Calibri" w:cs="Calibri"/>
          <w:bCs/>
          <w:sz w:val="28"/>
        </w:rPr>
        <w:t>Otro</w:t>
      </w:r>
    </w:p>
    <w:sectPr w:rsidR="002801EA" w:rsidRPr="004C41EA" w:rsidSect="00B076BB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37150D" w14:textId="77777777" w:rsidR="00072332" w:rsidRPr="004C41EA" w:rsidRDefault="00072332">
      <w:r w:rsidRPr="004C41EA">
        <w:separator/>
      </w:r>
    </w:p>
  </w:endnote>
  <w:endnote w:type="continuationSeparator" w:id="0">
    <w:p w14:paraId="3DC86154" w14:textId="77777777" w:rsidR="00072332" w:rsidRPr="004C41EA" w:rsidRDefault="00072332">
      <w:r w:rsidRPr="004C41E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A069F" w14:textId="713A022B" w:rsidR="00C46C03" w:rsidRPr="004C41EA" w:rsidRDefault="00A911A8" w:rsidP="001850B5">
    <w:pPr>
      <w:pStyle w:val="Footer"/>
      <w:jc w:val="center"/>
      <w:rPr>
        <w:rFonts w:ascii="Calibri" w:hAnsi="Calibri" w:cs="Calibri"/>
        <w:b/>
        <w:bCs/>
        <w:iCs/>
        <w:color w:val="5E3886"/>
        <w:sz w:val="22"/>
        <w:szCs w:val="22"/>
      </w:rPr>
    </w:pPr>
    <w:r>
      <w:rPr>
        <w:rFonts w:ascii="Calibri" w:hAnsi="Calibri" w:cs="Calibri"/>
        <w:b/>
        <w:bCs/>
        <w:iCs/>
        <w:color w:val="5E3886"/>
        <w:sz w:val="22"/>
        <w:szCs w:val="22"/>
      </w:rPr>
      <w:t xml:space="preserve">Complementos de </w:t>
    </w:r>
    <w:hyperlink r:id="rId1" w:history="1">
      <w:r w:rsidR="006709F2" w:rsidRPr="006A324B">
        <w:rPr>
          <w:rStyle w:val="Hyperlink"/>
          <w:rFonts w:ascii="Calibri" w:hAnsi="Calibri" w:cs="Calibri"/>
          <w:b/>
          <w:bCs/>
          <w:iCs/>
          <w:sz w:val="22"/>
          <w:szCs w:val="22"/>
        </w:rPr>
        <w:t>www.DiabetesEd.net</w:t>
      </w:r>
    </w:hyperlink>
    <w:r w:rsidR="006709F2">
      <w:rPr>
        <w:rFonts w:ascii="Calibri" w:hAnsi="Calibri" w:cs="Calibri"/>
        <w:b/>
        <w:bCs/>
        <w:iCs/>
        <w:color w:val="5E3886"/>
        <w:sz w:val="22"/>
        <w:szCs w:val="22"/>
      </w:rPr>
      <w:t xml:space="preserve">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D58BE" w14:textId="77777777" w:rsidR="00072332" w:rsidRPr="004C41EA" w:rsidRDefault="00072332">
      <w:r w:rsidRPr="004C41EA">
        <w:separator/>
      </w:r>
    </w:p>
  </w:footnote>
  <w:footnote w:type="continuationSeparator" w:id="0">
    <w:p w14:paraId="637605EC" w14:textId="77777777" w:rsidR="00072332" w:rsidRPr="004C41EA" w:rsidRDefault="00072332">
      <w:r w:rsidRPr="004C41EA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001F8"/>
    <w:multiLevelType w:val="multilevel"/>
    <w:tmpl w:val="FF4C9B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294A5D"/>
    <w:multiLevelType w:val="hybridMultilevel"/>
    <w:tmpl w:val="F438BAF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DF7006"/>
    <w:multiLevelType w:val="hybridMultilevel"/>
    <w:tmpl w:val="64BAAEE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D6EF4"/>
    <w:multiLevelType w:val="hybridMultilevel"/>
    <w:tmpl w:val="8C20203C"/>
    <w:lvl w:ilvl="0" w:tplc="882C76E4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438399">
    <w:abstractNumId w:val="0"/>
  </w:num>
  <w:num w:numId="2" w16cid:durableId="567229361">
    <w:abstractNumId w:val="1"/>
  </w:num>
  <w:num w:numId="3" w16cid:durableId="661785619">
    <w:abstractNumId w:val="2"/>
  </w:num>
  <w:num w:numId="4" w16cid:durableId="18829334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tjQxNjIyMDG3sDBR0lEKTi0uzszPAykwqgUAbIqEFywAAAA="/>
    <w:docVar w:name="dgnword-docGUID" w:val="{C34EC6DF-BBA6-4CC6-B0BC-3EAFD7FE81D6}"/>
    <w:docVar w:name="dgnword-eventsink" w:val="1826321176304"/>
  </w:docVars>
  <w:rsids>
    <w:rsidRoot w:val="00140C3C"/>
    <w:rsid w:val="00041625"/>
    <w:rsid w:val="00072332"/>
    <w:rsid w:val="000A0A3F"/>
    <w:rsid w:val="000A3E71"/>
    <w:rsid w:val="000A4047"/>
    <w:rsid w:val="00133912"/>
    <w:rsid w:val="00140C3C"/>
    <w:rsid w:val="001850B5"/>
    <w:rsid w:val="00190676"/>
    <w:rsid w:val="002102BD"/>
    <w:rsid w:val="00251378"/>
    <w:rsid w:val="00276840"/>
    <w:rsid w:val="002801EA"/>
    <w:rsid w:val="002A4360"/>
    <w:rsid w:val="002C587D"/>
    <w:rsid w:val="002D66B7"/>
    <w:rsid w:val="003802CF"/>
    <w:rsid w:val="00393B09"/>
    <w:rsid w:val="003B77E0"/>
    <w:rsid w:val="003D517E"/>
    <w:rsid w:val="00470C90"/>
    <w:rsid w:val="00486D81"/>
    <w:rsid w:val="004C41EA"/>
    <w:rsid w:val="004C58C1"/>
    <w:rsid w:val="004C750B"/>
    <w:rsid w:val="00541DA7"/>
    <w:rsid w:val="00570087"/>
    <w:rsid w:val="0058330B"/>
    <w:rsid w:val="005A6DBE"/>
    <w:rsid w:val="00661052"/>
    <w:rsid w:val="006709F2"/>
    <w:rsid w:val="00680F0C"/>
    <w:rsid w:val="0068723C"/>
    <w:rsid w:val="00712471"/>
    <w:rsid w:val="00733177"/>
    <w:rsid w:val="007564E4"/>
    <w:rsid w:val="007B2A30"/>
    <w:rsid w:val="007E6D8A"/>
    <w:rsid w:val="00816FF4"/>
    <w:rsid w:val="008204EC"/>
    <w:rsid w:val="00871345"/>
    <w:rsid w:val="00A322DD"/>
    <w:rsid w:val="00A340A5"/>
    <w:rsid w:val="00A35C8F"/>
    <w:rsid w:val="00A911A8"/>
    <w:rsid w:val="00AC367B"/>
    <w:rsid w:val="00B076BB"/>
    <w:rsid w:val="00B1377B"/>
    <w:rsid w:val="00B20221"/>
    <w:rsid w:val="00B27C8D"/>
    <w:rsid w:val="00B532DE"/>
    <w:rsid w:val="00BA0A65"/>
    <w:rsid w:val="00C05B85"/>
    <w:rsid w:val="00C16488"/>
    <w:rsid w:val="00C46C03"/>
    <w:rsid w:val="00CA574C"/>
    <w:rsid w:val="00CC206E"/>
    <w:rsid w:val="00CC44F4"/>
    <w:rsid w:val="00DB5816"/>
    <w:rsid w:val="00DF2BEC"/>
    <w:rsid w:val="00E042F1"/>
    <w:rsid w:val="00E161EE"/>
    <w:rsid w:val="00E30449"/>
    <w:rsid w:val="00E30732"/>
    <w:rsid w:val="00EA374B"/>
    <w:rsid w:val="00ED7230"/>
    <w:rsid w:val="00F575FE"/>
    <w:rsid w:val="00F84FFB"/>
    <w:rsid w:val="00FB1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60DAB1"/>
  <w15:chartTrackingRefBased/>
  <w15:docId w15:val="{CC1C53C7-6ADB-40E2-AEF9-837872D96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5C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35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0449"/>
    <w:pPr>
      <w:ind w:left="720"/>
    </w:pPr>
  </w:style>
  <w:style w:type="character" w:styleId="PlaceholderText">
    <w:name w:val="Placeholder Text"/>
    <w:uiPriority w:val="99"/>
    <w:semiHidden/>
    <w:rsid w:val="003D517E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6709F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9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iabetesEd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5BC5B27C226458E9A27270D369171" ma:contentTypeVersion="1" ma:contentTypeDescription="Create a new document." ma:contentTypeScope="" ma:versionID="94696b8ab182eead2faf6d6110830cb7">
  <xsd:schema xmlns:xsd="http://www.w3.org/2001/XMLSchema" xmlns:xs="http://www.w3.org/2001/XMLSchema" xmlns:p="http://schemas.microsoft.com/office/2006/metadata/properties" xmlns:ns3="d5d10512-a000-414f-bb35-b650f9f09026" targetNamespace="http://schemas.microsoft.com/office/2006/metadata/properties" ma:root="true" ma:fieldsID="c4d788e7123a1d84b19ea6e0af41321f" ns3:_="">
    <xsd:import namespace="d5d10512-a000-414f-bb35-b650f9f09026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d10512-a000-414f-bb35-b650f9f09026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28F6F0-F513-4B50-9162-7465EC7FA5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d10512-a000-414f-bb35-b650f9f09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ED42CE-D44E-4682-BB3A-C17AE8B18D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844EC3-977B-4954-814A-8AF90447D8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feStyle Centers of America</vt:lpstr>
    </vt:vector>
  </TitlesOfParts>
  <Company> 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s de Estilo de Vida de América</dc:title>
  <dc:subject/>
  <dc:creator>Beverly</dc:creator>
  <cp:keywords/>
  <cp:lastModifiedBy>Bryanna Sabourin</cp:lastModifiedBy>
  <cp:revision>6</cp:revision>
  <cp:lastPrinted>2025-12-12T19:02:00Z</cp:lastPrinted>
  <dcterms:created xsi:type="dcterms:W3CDTF">2025-12-14T21:04:00Z</dcterms:created>
  <dcterms:modified xsi:type="dcterms:W3CDTF">2025-12-1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75BC5B27C226458E9A27270D369171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12-12T18:54:08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1c2c2418-2ebf-4fb8-9c7f-bbbba10fffbb</vt:lpwstr>
  </property>
  <property fmtid="{D5CDD505-2E9C-101B-9397-08002B2CF9AE}" pid="8" name="MSIP_Label_defa4170-0d19-0005-0004-bc88714345d2_ActionId">
    <vt:lpwstr>d13add15-c675-4ea3-b385-c1a8ef161b5d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  <property fmtid="{D5CDD505-2E9C-101B-9397-08002B2CF9AE}" pid="11" name="GrammarlyDocumentId">
    <vt:lpwstr>fde94de5-cd81-44d3-87ee-e5836fcf9e51</vt:lpwstr>
  </property>
</Properties>
</file>